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Japan</w:t>
      </w:r>
      <w:r>
        <w:t xml:space="preserve"> </w:t>
      </w:r>
      <w:r>
        <w:t xml:space="preserve">Kyoto</w:t>
      </w:r>
    </w:p>
    <w:bookmarkStart w:id="26" w:name="X8229dbb5d7d2e57ce4442d9a322b90b1af7e348"/>
    <w:p>
      <w:pPr>
        <w:pStyle w:val="Heading1"/>
      </w:pPr>
      <w:r>
        <w:t xml:space="preserve">Cover Letter: A Passionate Hairdresser's Journey to Japan Kyoto</w:t>
      </w:r>
    </w:p>
    <w:p>
      <w:pPr>
        <w:pStyle w:val="FirstParagraph"/>
      </w:pPr>
      <w:r>
        <w:t xml:space="preserve">Dear [Hiring Manager's Name],</w:t>
      </w:r>
    </w:p>
    <w:p>
      <w:pPr>
        <w:pStyle w:val="BodyText"/>
      </w:pPr>
      <w:r>
        <w:t xml:space="preserve">I am writing to express my sincere interest in the Hairdresser position at your esteemed establishment in Japan Kyoto. As a dedicated and innovative hairdresser with over [X years] of experience, I have always aspired to contribute my skills and creativity to a culturally rich environment like Kyoto, where tradition meets artistry. This Cover Letter serves as an opportunity for me to share my passion for hairdressing, my professional background, and why I am particularly drawn to the unique opportunities that Japan Kyoto offers for a Hairdresser.</w:t>
      </w:r>
    </w:p>
    <w:bookmarkStart w:id="20" w:name="X241795fe82fd2cd152db469d9728f9a80754f2a"/>
    <w:p>
      <w:pPr>
        <w:pStyle w:val="Heading2"/>
      </w:pPr>
      <w:r>
        <w:t xml:space="preserve">A Vision Rooted in Artistry and Cultural Connection</w:t>
      </w:r>
    </w:p>
    <w:p>
      <w:pPr>
        <w:pStyle w:val="FirstParagraph"/>
      </w:pPr>
      <w:r>
        <w:t xml:space="preserve">Since I began my journey as a Hairdresser, I have been driven by the belief that hair is more than just a physical attribute—it is an expression of identity, confidence, and personal style. In Kyoto, where the harmony between nature and culture is deeply ingrained in daily life, I see an unparalleled chance to refine my craft while immersing myself in a community that values precision, elegance, and timeless beauty. My goal as a Hairdresser is not only to create stunning hairstyles but also to build meaningful connections with clients through personalized service and cultural sensitivity.</w:t>
      </w:r>
    </w:p>
    <w:bookmarkEnd w:id="20"/>
    <w:bookmarkStart w:id="21" w:name="X5d5fa22b665c26265182d5fd1d1604eb564149b"/>
    <w:p>
      <w:pPr>
        <w:pStyle w:val="Heading2"/>
      </w:pPr>
      <w:r>
        <w:t xml:space="preserve">Professional Expertise and Technical Proficiency</w:t>
      </w:r>
    </w:p>
    <w:p>
      <w:pPr>
        <w:pStyle w:val="FirstParagraph"/>
      </w:pPr>
      <w:r>
        <w:t xml:space="preserve">Throughout my career, I have honed my skills in a wide range of hairdressing techniques, including cutting, coloring, styling, and skincare consultations. My expertise extends to modern trends such as balayage, ombre, and Japanese-inspired textures that reflect the minimalist yet sophisticated aesthetics prevalent in Kyoto. I am particularly proud of my ability to adapt to diverse client needs while maintaining a high standard of quality and professionalism. Whether working with clients who seek bold transformations or subtle enhancements, I approach each session with a focus on detail, creativity, and customer satisfaction.</w:t>
      </w:r>
    </w:p>
    <w:p>
      <w:pPr>
        <w:pStyle w:val="BodyText"/>
      </w:pPr>
      <w:r>
        <w:t xml:space="preserve">My experience as a Hairdresser has also included collaborations with international brands and participation in workshops that emphasize the latest advancements in haircare technology. I have stayed updated on industry innovations such as eco-friendly products and sustainable practices, which align with the environmental consciousness often seen in Japanese society. This commitment to growth and adaptability ensures that I can contribute effectively to your team while staying true to my artistic vision.</w:t>
      </w:r>
    </w:p>
    <w:bookmarkEnd w:id="21"/>
    <w:bookmarkStart w:id="22" w:name="Xf428090a5907136e4ec26aee89f4f45b761a2d8"/>
    <w:p>
      <w:pPr>
        <w:pStyle w:val="Heading2"/>
      </w:pPr>
      <w:r>
        <w:t xml:space="preserve">Why Japan Kyoto? A Unique Convergence of Tradition and Innovation</w:t>
      </w:r>
    </w:p>
    <w:p>
      <w:pPr>
        <w:pStyle w:val="FirstParagraph"/>
      </w:pPr>
      <w:r>
        <w:t xml:space="preserve">Kyoto, with its centuries-old traditions and modern vibrancy, represents a dream destination for any Hairdresser seeking to expand their horizons. As a city renowned for its meticulous attention to detail in crafts like tea ceremonies, calligraphy, and kimono styling, Kyoto embodies the same principles of precision that I strive for in my work. The local culture's emphasis on respect, harmony, and aesthetic balance resonates deeply with my values as a Hairdresser.</w:t>
      </w:r>
    </w:p>
    <w:p>
      <w:pPr>
        <w:pStyle w:val="BodyText"/>
      </w:pPr>
      <w:r>
        <w:t xml:space="preserve">Moreover, Kyoto’s beauty standards—favoring natural textures, soft hues, and elegant silhouettes—present an exciting challenge for me to refine my techniques. I am eager to learn from the local community and incorporate their preferences into my services while sharing global trends that may inspire new styles. This mutual exchange of ideas would allow me to grow both professionally and personally as a Hairdresser in Japan Kyoto.</w:t>
      </w:r>
    </w:p>
    <w:bookmarkEnd w:id="22"/>
    <w:bookmarkStart w:id="23" w:name="Xd4b5c7f626a6b86bea5588fdac05cc25616ffc3"/>
    <w:p>
      <w:pPr>
        <w:pStyle w:val="Heading2"/>
      </w:pPr>
      <w:r>
        <w:t xml:space="preserve">Cultural Adaptability and Language Skills</w:t>
      </w:r>
    </w:p>
    <w:p>
      <w:pPr>
        <w:pStyle w:val="FirstParagraph"/>
      </w:pPr>
      <w:r>
        <w:t xml:space="preserve">I understand that working in Japan requires not only technical expertise but also cultural awareness. While my primary language is English, I have taken steps to learn basic Japanese phrases to better connect with clients and colleagues. I am also open to further language training to ensure seamless communication and a deeper understanding of the local culture. This dedication to cultural integration reflects my respect for the traditions of Japan Kyoto and my commitment to providing exceptional service.</w:t>
      </w:r>
    </w:p>
    <w:p>
      <w:pPr>
        <w:pStyle w:val="BodyText"/>
      </w:pPr>
      <w:r>
        <w:t xml:space="preserve">Additionally, I have studied Japanese beauty practices, such as the use of natural ingredients in skincare routines and the importance of maintaining a healthy scalp. These insights allow me to offer holistic haircare advice that aligns with local preferences. For example, I can recommend treatments that emphasize minimal chemical exposure or suggest styling techniques that complement traditional attire like kimonos.</w:t>
      </w:r>
    </w:p>
    <w:bookmarkEnd w:id="23"/>
    <w:bookmarkStart w:id="24" w:name="personal-values-and-professional-goals"/>
    <w:p>
      <w:pPr>
        <w:pStyle w:val="Heading2"/>
      </w:pPr>
      <w:r>
        <w:t xml:space="preserve">Personal Values and Professional Goals</w:t>
      </w:r>
    </w:p>
    <w:p>
      <w:pPr>
        <w:pStyle w:val="FirstParagraph"/>
      </w:pPr>
      <w:r>
        <w:t xml:space="preserve">As a Hairdresser, I believe in treating every client as an individual with unique needs and aspirations. My approach is rooted in empathy, patience, and a genuine desire to enhance their confidence. In Kyoto, where the pace of life is often slower and more reflective, I aim to create a welcoming space where clients can feel relaxed and valued. This aligns with the city’s ethos of mindfulness and care—principles I strive to embody in every interaction.</w:t>
      </w:r>
    </w:p>
    <w:p>
      <w:pPr>
        <w:pStyle w:val="BodyText"/>
      </w:pPr>
      <w:r>
        <w:t xml:space="preserve">My long-term goal as a Hairdresser is to contribute to a salon that not only meets but exceeds the expectations of its clientele. I am particularly drawn to your establishment because of its reputation for excellence and its dedication to blending traditional techniques with contemporary trends. I am confident that my skills, combined with my passion for Japan Kyoto, would make me a valuable addition to your team.</w:t>
      </w:r>
    </w:p>
    <w:bookmarkEnd w:id="24"/>
    <w:bookmarkStart w:id="25" w:name="conclusion-a-commitment-to-excellence"/>
    <w:p>
      <w:pPr>
        <w:pStyle w:val="Heading2"/>
      </w:pPr>
      <w:r>
        <w:t xml:space="preserve">Conclusion: A Commitment to Excellence</w:t>
      </w:r>
    </w:p>
    <w:p>
      <w:pPr>
        <w:pStyle w:val="FirstParagraph"/>
      </w:pPr>
      <w:r>
        <w:t xml:space="preserve">In conclusion, I am excited about the possibility of joining your team as a Hairdresser in Japan Kyoto. This opportunity represents more than just a career move; it is a chance to immerse myself in a culture that celebrates artistry, precision, and harmony. I am eager to bring my expertise, creativity, and dedication to your salon while embracing the unique challenges and rewards of working in this iconic city.</w:t>
      </w:r>
    </w:p>
    <w:p>
      <w:pPr>
        <w:pStyle w:val="BodyText"/>
      </w:pPr>
      <w:r>
        <w:t xml:space="preserve">Thank you for considering my application. I would be honored to discuss how my background and vision align with your goals. Please feel free to contact me at [Your Phone Number] or [Your Email Address] at your convenience. I look forward to the opportunity to contribute to the continued success of your salon in Japan Kyoto.</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Japan Kyoto</dc:title>
  <dc:creator/>
  <dc:language>en</dc:language>
  <cp:keywords/>
  <dcterms:created xsi:type="dcterms:W3CDTF">2026-07-24T18:53:05Z</dcterms:created>
  <dcterms:modified xsi:type="dcterms:W3CDTF">2026-07-24T18:53:05Z</dcterms:modified>
</cp:coreProperties>
</file>

<file path=docProps/custom.xml><?xml version="1.0" encoding="utf-8"?>
<Properties xmlns="http://schemas.openxmlformats.org/officeDocument/2006/custom-properties" xmlns:vt="http://schemas.openxmlformats.org/officeDocument/2006/docPropsVTypes"/>
</file>